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0D115" w14:textId="77777777" w:rsidR="00620DA2" w:rsidRPr="00CE2534" w:rsidRDefault="00620DA2" w:rsidP="00620DA2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5311CD72" w14:textId="5823C85C" w:rsidR="00620DA2" w:rsidRDefault="00620DA2" w:rsidP="00620DA2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>Ex. No.</w:t>
      </w:r>
      <w:r w:rsidR="004942FC">
        <w:rPr>
          <w:b/>
          <w:bCs/>
          <w:sz w:val="28"/>
          <w:szCs w:val="28"/>
          <w:u w:val="single"/>
        </w:rPr>
        <w:t>7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620DA2">
        <w:rPr>
          <w:b/>
          <w:bCs/>
          <w:sz w:val="28"/>
          <w:szCs w:val="28"/>
          <w:u w:val="single"/>
        </w:rPr>
        <w:t>Cohen Sutherland Line clipping in C++ using OpenGL</w:t>
      </w:r>
    </w:p>
    <w:p w14:paraId="6D037ECE" w14:textId="53C83A38" w:rsidR="00620DA2" w:rsidRDefault="00620DA2" w:rsidP="00620DA2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4942FC">
        <w:rPr>
          <w:sz w:val="24"/>
          <w:szCs w:val="24"/>
        </w:rPr>
        <w:t>6</w:t>
      </w:r>
      <w:r>
        <w:rPr>
          <w:sz w:val="24"/>
          <w:szCs w:val="24"/>
        </w:rPr>
        <w:t>/</w:t>
      </w:r>
      <w:r w:rsidR="004942FC">
        <w:rPr>
          <w:sz w:val="24"/>
          <w:szCs w:val="24"/>
        </w:rPr>
        <w:t>9</w:t>
      </w:r>
      <w:r>
        <w:rPr>
          <w:sz w:val="24"/>
          <w:szCs w:val="24"/>
        </w:rPr>
        <w:t xml:space="preserve">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="004942FC"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3A24905C" w14:textId="77777777" w:rsidR="00620DA2" w:rsidRDefault="00620DA2" w:rsidP="00620DA2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27C2E613" w14:textId="00266E86" w:rsidR="00620DA2" w:rsidRDefault="00620DA2" w:rsidP="00620DA2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297F6161" w14:textId="77777777" w:rsidR="00620DA2" w:rsidRDefault="00620DA2" w:rsidP="00620DA2">
      <w:pPr>
        <w:rPr>
          <w:sz w:val="24"/>
          <w:szCs w:val="24"/>
        </w:rPr>
      </w:pPr>
      <w:r w:rsidRPr="00620DA2">
        <w:rPr>
          <w:sz w:val="24"/>
          <w:szCs w:val="24"/>
        </w:rPr>
        <w:t xml:space="preserve">Apply Cohen Sutherland line clipping on a line (x1,y1) (x2,y2) with respect to a clipping window (XWmin,YWmin) (XWmax,YWmax). </w:t>
      </w:r>
    </w:p>
    <w:p w14:paraId="00BA0EF2" w14:textId="77777777" w:rsidR="00620DA2" w:rsidRDefault="00620DA2" w:rsidP="00620DA2">
      <w:pPr>
        <w:rPr>
          <w:sz w:val="24"/>
          <w:szCs w:val="24"/>
        </w:rPr>
      </w:pPr>
      <w:r w:rsidRPr="00620DA2">
        <w:rPr>
          <w:sz w:val="24"/>
          <w:szCs w:val="24"/>
        </w:rPr>
        <w:t xml:space="preserve">After clipping with respect to an edge, display the line segment with the calculated intermediate intersection points and the vertex list. </w:t>
      </w:r>
    </w:p>
    <w:p w14:paraId="20764CF4" w14:textId="77777777" w:rsidR="00620DA2" w:rsidRDefault="00620DA2" w:rsidP="00620DA2">
      <w:pPr>
        <w:rPr>
          <w:sz w:val="24"/>
          <w:szCs w:val="24"/>
        </w:rPr>
      </w:pPr>
      <w:r w:rsidRPr="00620DA2">
        <w:rPr>
          <w:sz w:val="24"/>
          <w:szCs w:val="24"/>
        </w:rPr>
        <w:t xml:space="preserve">Input: The clipping window co-ordinates and the line endpoints </w:t>
      </w:r>
    </w:p>
    <w:p w14:paraId="5D6AA906" w14:textId="7572E8F4" w:rsidR="00620DA2" w:rsidRDefault="00620DA2" w:rsidP="00620DA2">
      <w:pPr>
        <w:rPr>
          <w:sz w:val="24"/>
          <w:szCs w:val="24"/>
        </w:rPr>
      </w:pPr>
      <w:r w:rsidRPr="00620DA2">
        <w:rPr>
          <w:sz w:val="24"/>
          <w:szCs w:val="24"/>
        </w:rPr>
        <w:t>Note: The output should show the clipping window and the line to be clipped in different colors. You can show the intermediate steps using time delay.</w:t>
      </w:r>
    </w:p>
    <w:p w14:paraId="2C2C9EE2" w14:textId="6D1850DC" w:rsidR="00620DA2" w:rsidRDefault="00620DA2" w:rsidP="00620DA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:</w:t>
      </w:r>
    </w:p>
    <w:p w14:paraId="1BEEEE8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bits/stdc++.h&gt;</w:t>
      </w:r>
    </w:p>
    <w:p w14:paraId="3841D630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GL/glut.h&gt;</w:t>
      </w:r>
    </w:p>
    <w:p w14:paraId="50C2AFCD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using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amespac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7DF266F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using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6D25DC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INDOW_WIDTH 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5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F651D0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INDOW_HEIGHT 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518293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AF1939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Display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0B90B8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Cohe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5FC5944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d PADDING 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5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CF95F0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d STEP 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5BF158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d SCALE 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EAA16FD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min = -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E40C92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max 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672479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ymin = -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325FC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n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ymax 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C92086D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1 = -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4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5A060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y11 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0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A7135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2 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D9EAD2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y2 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5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B6681D3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c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*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v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)</w:t>
      </w:r>
    </w:p>
    <w:p w14:paraId="468F336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EB3AF49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&amp;argc, argv);</w:t>
      </w:r>
    </w:p>
    <w:p w14:paraId="4E587E8D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DisplayMod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UT_SINGLE | GLUT_RGB);</w:t>
      </w:r>
    </w:p>
    <w:p w14:paraId="33FBCAF4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WindowSiz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WINDOW_WIDTH, WINDOW_HEIGHT);</w:t>
      </w:r>
    </w:p>
    <w:p w14:paraId="5DA5C369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HEN SUTHERLAND CLIPPING ALGORITHM</w:t>
      </w:r>
      <w:r w:rsidRPr="00744EBF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Window:xmin,ymin =</w:t>
      </w:r>
    </w:p>
    <w:p w14:paraId="3B468C0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(-50,-50) xmax,ymax = (50,50)</w:t>
      </w:r>
      <w:r w:rsidRPr="00744EBF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C75DBA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value of x1 coord: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79697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lastRenderedPageBreak/>
        <w:t>scan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lf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x1);</w:t>
      </w:r>
    </w:p>
    <w:p w14:paraId="7CCFF07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value of y1 coord : 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048F758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lf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y11);</w:t>
      </w:r>
    </w:p>
    <w:p w14:paraId="1A45DD63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value x2 coord : 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54AE07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lf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x2);</w:t>
      </w:r>
    </w:p>
    <w:p w14:paraId="2491928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value y2 coord : 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FAF8E2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lf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&amp;y2);</w:t>
      </w:r>
    </w:p>
    <w:p w14:paraId="0CED35B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CreateWindow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hen's Algorithm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332E608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DisplayFunc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yDisplay);</w:t>
      </w:r>
    </w:p>
    <w:p w14:paraId="52AF82F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2412C0F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MainLoop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944078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E0A15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19ACA1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5A47D0B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01FAA38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Color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9D1EBB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54D200D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PointSiz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5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D378A0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LineWidth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C76D2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MatrixMod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_PROJECTION);</w:t>
      </w:r>
    </w:p>
    <w:p w14:paraId="36B3B25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LoadIdentity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6CD4B0F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Ortho2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-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C552A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9014A4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Display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318A7B2D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8A445D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_COLOR_BUFFER_BIT);</w:t>
      </w:r>
    </w:p>
    <w:p w14:paraId="41181070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3B6F8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Rect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min, ymin, xmax, ymax);</w:t>
      </w:r>
    </w:p>
    <w:p w14:paraId="2A327BE4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C7983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_LINES);</w:t>
      </w:r>
    </w:p>
    <w:p w14:paraId="1D28682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1, y11);</w:t>
      </w:r>
    </w:p>
    <w:p w14:paraId="322F792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2, y2);</w:t>
      </w:r>
    </w:p>
    <w:p w14:paraId="6247ABB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293E140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Cohe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E35368F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Flush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A7ACB6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3DA7593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ig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EDD80F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2A9412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x &lt;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2360CB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0'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E9309F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69F1629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1'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C60981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0B89F7F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deGe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5CBBAD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3CC36B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string code =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C5C6F3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code +=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ig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y - ymax);</w:t>
      </w:r>
    </w:p>
    <w:p w14:paraId="11243FB2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code +=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ig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ymin - y);</w:t>
      </w:r>
    </w:p>
    <w:p w14:paraId="36AC3C8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code +=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ig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 - xmax);</w:t>
      </w:r>
    </w:p>
    <w:p w14:paraId="089B9922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code +=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ig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min - x);</w:t>
      </w:r>
    </w:p>
    <w:p w14:paraId="544E71C3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de;</w:t>
      </w:r>
    </w:p>
    <w:p w14:paraId="606F197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130929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pair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hen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F758D90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BC4C92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pair&lt;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 point;</w:t>
      </w:r>
    </w:p>
    <w:p w14:paraId="07665A2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r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x;</w:t>
      </w:r>
    </w:p>
    <w:p w14:paraId="7C9C5FD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co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y;</w:t>
      </w:r>
    </w:p>
    <w:p w14:paraId="1616336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clip, yclip;</w:t>
      </w:r>
    </w:p>
    <w:p w14:paraId="6CBF683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1'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060DBF6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873A51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xclip = x + (ymax - y) / m;</w:t>
      </w:r>
    </w:p>
    <w:p w14:paraId="6791F7D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xclip &lt;= xmax &amp;&amp; xclip &gt;= xmin)</w:t>
      </w:r>
    </w:p>
    <w:p w14:paraId="65DDD6AF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0A81E0C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r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xclip;</w:t>
      </w:r>
    </w:p>
    <w:p w14:paraId="3398E6A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co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ymax;</w:t>
      </w:r>
    </w:p>
    <w:p w14:paraId="0BD606B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CCB5C3D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09E62E2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1'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7443FF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0567B44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xclip = x + (ymin - y) / m;</w:t>
      </w:r>
    </w:p>
    <w:p w14:paraId="10C38A5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xclip &lt;= xmax &amp;&amp; xclip &gt;= xmin)</w:t>
      </w:r>
    </w:p>
    <w:p w14:paraId="389EECA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43E95143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r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xclip;</w:t>
      </w:r>
    </w:p>
    <w:p w14:paraId="68DF42C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co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ymin;</w:t>
      </w:r>
    </w:p>
    <w:p w14:paraId="58123C3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E9CD4F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1A39A9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1'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C6D9068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249B6A2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yclip = y + m * (xmax - x);</w:t>
      </w:r>
    </w:p>
    <w:p w14:paraId="60F017F3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yclip &lt;= ymax &amp;&amp; yclip &gt;= ymin)</w:t>
      </w:r>
    </w:p>
    <w:p w14:paraId="75D3C0D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5799B060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r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xmax;</w:t>
      </w:r>
    </w:p>
    <w:p w14:paraId="3E103C99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co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yclip;</w:t>
      </w:r>
    </w:p>
    <w:p w14:paraId="0FF19EBD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363746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9747E29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=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1'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518CB53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33D2698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yclip = y + m * (xmin - x);</w:t>
      </w:r>
    </w:p>
    <w:p w14:paraId="5BFE36D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yclip &lt;= ymax &amp;&amp; yclip &gt;= ymin)</w:t>
      </w:r>
    </w:p>
    <w:p w14:paraId="428B851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7D7EAFA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co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yclip;</w:t>
      </w:r>
    </w:p>
    <w:p w14:paraId="00259F1F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r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xmin;</w:t>
      </w:r>
    </w:p>
    <w:p w14:paraId="3E5608B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598D430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310DB6D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cout &lt;&lt;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r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co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8BEC1F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oint;</w:t>
      </w:r>
    </w:p>
    <w:p w14:paraId="5923BA48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}</w:t>
      </w:r>
    </w:p>
    <w:p w14:paraId="4AAE33A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Cohe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18012D52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034627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string code1, code2;</w:t>
      </w:r>
    </w:p>
    <w:p w14:paraId="74B2CB4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pair&lt;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 p1, p2;</w:t>
      </w:r>
    </w:p>
    <w:p w14:paraId="0A2DE873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code1 =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deGe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1, y11);</w:t>
      </w:r>
    </w:p>
    <w:p w14:paraId="1E3B2A5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code2 =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deGe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2, y2);</w:t>
      </w:r>
    </w:p>
    <w:p w14:paraId="5ED5208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cout &lt;&lt; code1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code2;</w:t>
      </w:r>
    </w:p>
    <w:p w14:paraId="314DC6B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de_int1, code_int2;</w:t>
      </w:r>
    </w:p>
    <w:p w14:paraId="0FCD34FF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code_int1 =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oi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code1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E76DE4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code_int2 =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oi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code2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13AE44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cout &lt;&lt; code_int1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code_int2;</w:t>
      </w:r>
    </w:p>
    <w:p w14:paraId="0B542308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;</w:t>
      </w:r>
    </w:p>
    <w:p w14:paraId="35D095F7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m = (y2 - y11) *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/ (x2 - x1);</w:t>
      </w:r>
    </w:p>
    <w:p w14:paraId="1E15F714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(code_int1 | code_int2) =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BB485A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777DA70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cout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ine Inside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C03F02C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21C0F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_LINES);</w:t>
      </w:r>
    </w:p>
    <w:p w14:paraId="2FF5B79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1, y11);</w:t>
      </w:r>
    </w:p>
    <w:p w14:paraId="009154EF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2, y2);</w:t>
      </w:r>
    </w:p>
    <w:p w14:paraId="6273FAF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66F9AA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28D5542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(code_int1 &amp; code_int2) !=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30C953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4C59A2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cout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ine Outside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BB799F8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D9A83BB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744EBF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4BBC5F18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14990479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cout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ine to be clipped</w:t>
      </w:r>
      <w:r w:rsidRPr="00744EBF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D4D46E2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p1 =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hen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1, y11, code1, m);</w:t>
      </w:r>
    </w:p>
    <w:p w14:paraId="28A53D6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p2 =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henPoin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2, y2, code2, m);</w:t>
      </w:r>
    </w:p>
    <w:p w14:paraId="663117BE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468BBE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_LINES);</w:t>
      </w:r>
    </w:p>
    <w:p w14:paraId="40FC50C6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r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co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B391F3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f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2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r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2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co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5F2DED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cout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ine after Clipping: "</w:t>
      </w:r>
    </w:p>
    <w:p w14:paraId="115B7D21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1 :(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r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1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co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)p2 : (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2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irst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, 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2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744EBF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co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&lt; 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)</w:t>
      </w:r>
      <w:r w:rsidRPr="00744EBF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744EB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DC161A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744EBF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F48EFB5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8E2F338" w14:textId="4F9BCF85" w:rsidR="00620DA2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44EB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77501D3" w14:textId="77777777" w:rsidR="00744EBF" w:rsidRPr="00744EBF" w:rsidRDefault="00744EBF" w:rsidP="00744E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683BAC" w14:textId="561F9BAA" w:rsidR="00620DA2" w:rsidRDefault="00620DA2" w:rsidP="00620DA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:</w:t>
      </w:r>
    </w:p>
    <w:p w14:paraId="15A3BEEC" w14:textId="5F0AF392" w:rsidR="00620DA2" w:rsidRDefault="00620DA2" w:rsidP="00620DA2">
      <w:pPr>
        <w:rPr>
          <w:b/>
          <w:bCs/>
          <w:sz w:val="28"/>
          <w:szCs w:val="28"/>
        </w:rPr>
      </w:pPr>
      <w:r w:rsidRPr="00620DA2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422F0FE4" wp14:editId="22816E3A">
            <wp:extent cx="4525006" cy="40963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FE14F" w14:textId="77777777" w:rsidR="00620DA2" w:rsidRPr="00620DA2" w:rsidRDefault="00620DA2" w:rsidP="00620DA2">
      <w:pPr>
        <w:rPr>
          <w:b/>
          <w:bCs/>
          <w:sz w:val="24"/>
          <w:szCs w:val="24"/>
        </w:rPr>
      </w:pPr>
    </w:p>
    <w:p w14:paraId="7B0139C5" w14:textId="77777777" w:rsidR="00B80036" w:rsidRDefault="00B80036"/>
    <w:sectPr w:rsidR="00B800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MzUxMjO1NLE0NjFW0lEKTi0uzszPAykwrgUATfFmxSwAAAA="/>
  </w:docVars>
  <w:rsids>
    <w:rsidRoot w:val="00620DA2"/>
    <w:rsid w:val="004928E9"/>
    <w:rsid w:val="004942FC"/>
    <w:rsid w:val="00620DA2"/>
    <w:rsid w:val="00744EBF"/>
    <w:rsid w:val="00B80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E53C7"/>
  <w15:chartTrackingRefBased/>
  <w15:docId w15:val="{7C4B7747-EB1C-4669-96CB-D0397D10B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0D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8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6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3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5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5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6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3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9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9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4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97</Words>
  <Characters>3975</Characters>
  <Application>Microsoft Office Word</Application>
  <DocSecurity>0</DocSecurity>
  <Lines>33</Lines>
  <Paragraphs>9</Paragraphs>
  <ScaleCrop>false</ScaleCrop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4</cp:revision>
  <dcterms:created xsi:type="dcterms:W3CDTF">2021-10-24T16:10:00Z</dcterms:created>
  <dcterms:modified xsi:type="dcterms:W3CDTF">2021-10-31T12:26:00Z</dcterms:modified>
</cp:coreProperties>
</file>